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8BD2EC" w14:textId="77777777" w:rsidR="00B66117" w:rsidRDefault="00B66117" w:rsidP="00B66117">
      <w:pPr>
        <w:pStyle w:val="Heading1"/>
        <w:spacing w:after="0" w:line="240" w:lineRule="auto"/>
        <w:jc w:val="center"/>
        <w:rPr>
          <w:sz w:val="48"/>
          <w:szCs w:val="48"/>
        </w:rPr>
      </w:pPr>
      <w:r>
        <w:rPr>
          <w:sz w:val="48"/>
          <w:szCs w:val="48"/>
        </w:rPr>
        <w:t>Lecture 1: Introduction to Blueprints</w:t>
      </w:r>
    </w:p>
    <w:p w14:paraId="492751D8" w14:textId="2D86AFA7" w:rsidR="00B66117" w:rsidRPr="00C70A6F" w:rsidRDefault="00B66117" w:rsidP="00B66117">
      <w:pPr>
        <w:pStyle w:val="Heading1"/>
        <w:spacing w:before="120" w:after="0" w:line="240" w:lineRule="auto"/>
        <w:jc w:val="center"/>
        <w:rPr>
          <w:sz w:val="48"/>
          <w:szCs w:val="48"/>
        </w:rPr>
      </w:pPr>
      <w:r w:rsidRPr="00C70A6F">
        <w:rPr>
          <w:sz w:val="48"/>
          <w:szCs w:val="48"/>
        </w:rPr>
        <w:t>Exercise</w:t>
      </w:r>
      <w:r>
        <w:rPr>
          <w:sz w:val="48"/>
          <w:szCs w:val="48"/>
        </w:rPr>
        <w:t xml:space="preserve"> 2</w:t>
      </w:r>
    </w:p>
    <w:p w14:paraId="5AFF50B4" w14:textId="52ECE046" w:rsidR="00E428E7" w:rsidRDefault="00DF5A56" w:rsidP="006811FB">
      <w:pPr>
        <w:spacing w:before="400"/>
      </w:pPr>
      <w:r w:rsidRPr="00DF5A56">
        <w:t>In this exercise</w:t>
      </w:r>
      <w:r w:rsidR="00B66117">
        <w:t>, you will modify</w:t>
      </w:r>
      <w:r w:rsidRPr="00DF5A56">
        <w:t xml:space="preserve"> the Blueprint created in </w:t>
      </w:r>
      <w:r w:rsidR="00B66117">
        <w:t>the previo</w:t>
      </w:r>
      <w:bookmarkStart w:id="0" w:name="_GoBack"/>
      <w:bookmarkEnd w:id="0"/>
      <w:r w:rsidR="00B66117">
        <w:t>us exercise</w:t>
      </w:r>
      <w:r w:rsidR="00882571">
        <w:t xml:space="preserve"> </w:t>
      </w:r>
      <w:r w:rsidR="000024BB">
        <w:t>so that it uses</w:t>
      </w:r>
      <w:r w:rsidRPr="00DF5A56">
        <w:t xml:space="preserve"> a </w:t>
      </w:r>
      <w:r w:rsidRPr="00B66117">
        <w:t>Text Render</w:t>
      </w:r>
      <w:r w:rsidRPr="00DF5A56">
        <w:t xml:space="preserve"> component and a variable to display a message. </w:t>
      </w:r>
      <w:r w:rsidR="00B66117">
        <w:t>You will use t</w:t>
      </w:r>
      <w:r w:rsidRPr="00DF5A56">
        <w:t xml:space="preserve">he </w:t>
      </w:r>
      <w:r w:rsidRPr="00B66117">
        <w:t>Components</w:t>
      </w:r>
      <w:r w:rsidR="00BA7A64">
        <w:t xml:space="preserve"> panel</w:t>
      </w:r>
      <w:r w:rsidRPr="00DF5A56">
        <w:t>, Details</w:t>
      </w:r>
      <w:r w:rsidR="00BA7A64">
        <w:t xml:space="preserve"> panel</w:t>
      </w:r>
      <w:r w:rsidRPr="00DF5A56">
        <w:t>, Viewport, Event Graph</w:t>
      </w:r>
      <w:r w:rsidR="00176D49">
        <w:t>,</w:t>
      </w:r>
      <w:r w:rsidRPr="00DF5A56">
        <w:t xml:space="preserve"> and My Blueprint </w:t>
      </w:r>
      <w:r w:rsidR="00BA7A64">
        <w:t>panel</w:t>
      </w:r>
      <w:r w:rsidR="00176D49">
        <w:t>.</w:t>
      </w:r>
    </w:p>
    <w:p w14:paraId="1F3D3E97" w14:textId="77777777" w:rsidR="00B06E94" w:rsidRDefault="00B06E94" w:rsidP="00DF5A56"/>
    <w:p w14:paraId="0FC7E8B4" w14:textId="36D8881D" w:rsidR="00BD0525" w:rsidRDefault="00E43D01" w:rsidP="00E43D01">
      <w:pPr>
        <w:pStyle w:val="Heading2"/>
      </w:pPr>
      <w:r>
        <w:t>Directions</w:t>
      </w:r>
    </w:p>
    <w:p w14:paraId="0336F6AB" w14:textId="34B426EF" w:rsidR="00BD0525" w:rsidRDefault="00BD0525" w:rsidP="0057647D">
      <w:pPr>
        <w:pStyle w:val="ListParagraph"/>
        <w:numPr>
          <w:ilvl w:val="0"/>
          <w:numId w:val="19"/>
        </w:numPr>
        <w:ind w:left="734" w:hanging="187"/>
      </w:pPr>
      <w:r w:rsidRPr="006811FB">
        <w:t>Double-click</w:t>
      </w:r>
      <w:r>
        <w:t xml:space="preserve"> </w:t>
      </w:r>
      <w:r w:rsidR="00882571">
        <w:t xml:space="preserve">on </w:t>
      </w:r>
      <w:proofErr w:type="spellStart"/>
      <w:r w:rsidR="00882571">
        <w:rPr>
          <w:b/>
        </w:rPr>
        <w:t>BP_Hello</w:t>
      </w:r>
      <w:proofErr w:type="spellEnd"/>
      <w:r>
        <w:t xml:space="preserve"> </w:t>
      </w:r>
      <w:r w:rsidR="00882571">
        <w:t xml:space="preserve">(the Blueprint created in the previous exercise) </w:t>
      </w:r>
      <w:r>
        <w:t xml:space="preserve">to open the </w:t>
      </w:r>
      <w:r w:rsidRPr="006811FB">
        <w:rPr>
          <w:b/>
        </w:rPr>
        <w:t xml:space="preserve">Blueprint </w:t>
      </w:r>
      <w:r w:rsidR="00B66117" w:rsidRPr="006811FB">
        <w:rPr>
          <w:b/>
        </w:rPr>
        <w:t>E</w:t>
      </w:r>
      <w:r w:rsidRPr="006811FB">
        <w:rPr>
          <w:b/>
        </w:rPr>
        <w:t>ditor</w:t>
      </w:r>
      <w:r>
        <w:t>.</w:t>
      </w:r>
    </w:p>
    <w:p w14:paraId="2FD1FFE9" w14:textId="51E4555C" w:rsidR="006811FB" w:rsidRDefault="00882571" w:rsidP="0057647D">
      <w:pPr>
        <w:pStyle w:val="ListParagraph"/>
        <w:numPr>
          <w:ilvl w:val="0"/>
          <w:numId w:val="19"/>
        </w:numPr>
        <w:ind w:left="734" w:hanging="187"/>
      </w:pPr>
      <w:r>
        <w:t>I</w:t>
      </w:r>
      <w:r w:rsidR="00943D46" w:rsidRPr="00711065">
        <w:t>n the</w:t>
      </w:r>
      <w:r w:rsidR="00943D46">
        <w:rPr>
          <w:b/>
        </w:rPr>
        <w:t xml:space="preserve"> Event Graph</w:t>
      </w:r>
      <w:r w:rsidR="00943D46" w:rsidRPr="00711065">
        <w:t>,</w:t>
      </w:r>
      <w:r w:rsidR="00943D46">
        <w:t xml:space="preserve"> remove the </w:t>
      </w:r>
      <w:r w:rsidR="00943D46" w:rsidRPr="00446D75">
        <w:rPr>
          <w:b/>
        </w:rPr>
        <w:t>Print String</w:t>
      </w:r>
      <w:r w:rsidR="00943D46">
        <w:t xml:space="preserve"> action</w:t>
      </w:r>
      <w:r w:rsidR="00306CBC">
        <w:t>,</w:t>
      </w:r>
      <w:r w:rsidR="00943D46">
        <w:t xml:space="preserve"> but keep </w:t>
      </w:r>
      <w:r w:rsidR="00312B17">
        <w:t xml:space="preserve">the </w:t>
      </w:r>
      <w:proofErr w:type="spellStart"/>
      <w:r w:rsidR="00312B17" w:rsidRPr="00711065">
        <w:rPr>
          <w:b/>
        </w:rPr>
        <w:t>BeginPlay</w:t>
      </w:r>
      <w:proofErr w:type="spellEnd"/>
      <w:r w:rsidR="00312B17">
        <w:t xml:space="preserve"> event</w:t>
      </w:r>
      <w:r>
        <w:t>.</w:t>
      </w:r>
    </w:p>
    <w:p w14:paraId="6EA1B737" w14:textId="0F725275" w:rsidR="00BD0525" w:rsidRDefault="00BA7A64" w:rsidP="0057647D">
      <w:pPr>
        <w:pStyle w:val="ListParagraph"/>
        <w:numPr>
          <w:ilvl w:val="0"/>
          <w:numId w:val="19"/>
        </w:numPr>
        <w:ind w:left="734" w:hanging="187"/>
      </w:pPr>
      <w:r>
        <w:t>In</w:t>
      </w:r>
      <w:r w:rsidR="00BD0525">
        <w:t xml:space="preserve"> the </w:t>
      </w:r>
      <w:r w:rsidR="006834C6" w:rsidRPr="00711065">
        <w:rPr>
          <w:b/>
        </w:rPr>
        <w:t>Components</w:t>
      </w:r>
      <w:r w:rsidR="006834C6">
        <w:t xml:space="preserve"> </w:t>
      </w:r>
      <w:r>
        <w:t>panel</w:t>
      </w:r>
      <w:r w:rsidR="00BD0525">
        <w:t xml:space="preserve">, click the </w:t>
      </w:r>
      <w:r w:rsidR="00BD0525" w:rsidRPr="00711065">
        <w:rPr>
          <w:b/>
        </w:rPr>
        <w:t>Add Component</w:t>
      </w:r>
      <w:r w:rsidR="00BD0525">
        <w:t xml:space="preserve"> button, search for </w:t>
      </w:r>
      <w:r w:rsidR="002E2D39">
        <w:t>“</w:t>
      </w:r>
      <w:r w:rsidR="00BD0525" w:rsidRPr="00711065">
        <w:rPr>
          <w:b/>
        </w:rPr>
        <w:t>text</w:t>
      </w:r>
      <w:r w:rsidR="002E2D39">
        <w:t>”</w:t>
      </w:r>
      <w:r>
        <w:t>,</w:t>
      </w:r>
      <w:r w:rsidR="00BD0525">
        <w:t xml:space="preserve"> and choose the </w:t>
      </w:r>
      <w:r w:rsidR="00BD0525" w:rsidRPr="00711065">
        <w:rPr>
          <w:b/>
        </w:rPr>
        <w:t>Text Render</w:t>
      </w:r>
      <w:r w:rsidR="00BD0525">
        <w:t xml:space="preserve"> component.</w:t>
      </w:r>
    </w:p>
    <w:p w14:paraId="4CFEA28E" w14:textId="75AE4609" w:rsidR="00BD0525" w:rsidRDefault="00877A28" w:rsidP="0057647D">
      <w:pPr>
        <w:pStyle w:val="ListParagraph"/>
        <w:numPr>
          <w:ilvl w:val="0"/>
          <w:numId w:val="19"/>
        </w:numPr>
        <w:ind w:left="734" w:hanging="187"/>
      </w:pPr>
      <w:r>
        <w:t xml:space="preserve">Select the </w:t>
      </w:r>
      <w:r>
        <w:rPr>
          <w:b/>
        </w:rPr>
        <w:t>Text Render</w:t>
      </w:r>
      <w:r>
        <w:t xml:space="preserve"> component</w:t>
      </w:r>
      <w:r w:rsidR="007A5A3F">
        <w:t>.</w:t>
      </w:r>
      <w:r>
        <w:t xml:space="preserve"> I</w:t>
      </w:r>
      <w:r w:rsidR="00BA7A64">
        <w:t>n</w:t>
      </w:r>
      <w:r w:rsidR="00BD0525">
        <w:t xml:space="preserve"> the </w:t>
      </w:r>
      <w:r w:rsidR="00BD0525" w:rsidRPr="00711065">
        <w:rPr>
          <w:b/>
        </w:rPr>
        <w:t>Details</w:t>
      </w:r>
      <w:r w:rsidR="00BD0525">
        <w:t xml:space="preserve"> </w:t>
      </w:r>
      <w:r w:rsidR="00BA7A64">
        <w:t>panel</w:t>
      </w:r>
      <w:r w:rsidR="00BD0525">
        <w:t xml:space="preserve">, set the </w:t>
      </w:r>
      <w:r w:rsidR="00BD0525" w:rsidRPr="00711065">
        <w:rPr>
          <w:b/>
        </w:rPr>
        <w:t>Z</w:t>
      </w:r>
      <w:r w:rsidR="00BD0525">
        <w:t xml:space="preserve"> value of </w:t>
      </w:r>
      <w:r w:rsidR="00BD0525" w:rsidRPr="00711065">
        <w:rPr>
          <w:b/>
        </w:rPr>
        <w:t>Location</w:t>
      </w:r>
      <w:r w:rsidR="00BD0525">
        <w:t xml:space="preserve"> to </w:t>
      </w:r>
      <w:r w:rsidR="002E2D39">
        <w:t>“</w:t>
      </w:r>
      <w:r w:rsidR="00BD0525" w:rsidRPr="00711065">
        <w:rPr>
          <w:b/>
        </w:rPr>
        <w:t>100</w:t>
      </w:r>
      <w:r w:rsidR="002E2D39">
        <w:t>”</w:t>
      </w:r>
      <w:r w:rsidR="00BA7A64">
        <w:t xml:space="preserve"> and c</w:t>
      </w:r>
      <w:r w:rsidR="00BD0525">
        <w:t xml:space="preserve">hange </w:t>
      </w:r>
      <w:r w:rsidR="00BD0525" w:rsidRPr="00711065">
        <w:rPr>
          <w:b/>
        </w:rPr>
        <w:t>Text Render Color</w:t>
      </w:r>
      <w:r w:rsidR="00BD0525">
        <w:t xml:space="preserve"> to a green color</w:t>
      </w:r>
      <w:r w:rsidR="00AD7BDB">
        <w:t xml:space="preserve"> (s</w:t>
      </w:r>
      <w:r w:rsidR="00BD0525">
        <w:t>ee Figure 1</w:t>
      </w:r>
      <w:r w:rsidR="00AD7BDB">
        <w:t>)</w:t>
      </w:r>
      <w:r w:rsidR="00BD0525">
        <w:t>.</w:t>
      </w:r>
    </w:p>
    <w:p w14:paraId="5FAF0FCE" w14:textId="36EC9F2C" w:rsidR="00BD0525" w:rsidRDefault="00AD7BDB" w:rsidP="0057647D">
      <w:pPr>
        <w:pStyle w:val="ListParagraph"/>
        <w:numPr>
          <w:ilvl w:val="0"/>
          <w:numId w:val="19"/>
        </w:numPr>
        <w:ind w:left="734" w:hanging="187"/>
      </w:pPr>
      <w:r>
        <w:t>I</w:t>
      </w:r>
      <w:r w:rsidR="00BD0525">
        <w:t xml:space="preserve">n the </w:t>
      </w:r>
      <w:r w:rsidR="00BD0525" w:rsidRPr="00711065">
        <w:rPr>
          <w:b/>
        </w:rPr>
        <w:t>My Blueprint</w:t>
      </w:r>
      <w:r w:rsidR="00BD0525">
        <w:t xml:space="preserve"> </w:t>
      </w:r>
      <w:r>
        <w:t>panel,</w:t>
      </w:r>
      <w:r w:rsidR="00BD0525">
        <w:t xml:space="preserve"> click the </w:t>
      </w:r>
      <w:r w:rsidR="002E2D39" w:rsidRPr="006811FB">
        <w:t>“</w:t>
      </w:r>
      <w:r w:rsidR="00BD0525" w:rsidRPr="00711065">
        <w:rPr>
          <w:b/>
        </w:rPr>
        <w:t>+</w:t>
      </w:r>
      <w:r w:rsidR="002E2D39" w:rsidRPr="006811FB">
        <w:t>”</w:t>
      </w:r>
      <w:r w:rsidR="00BD0525">
        <w:t xml:space="preserve"> button </w:t>
      </w:r>
      <w:r w:rsidR="006927E9">
        <w:t>in</w:t>
      </w:r>
      <w:r w:rsidR="00BD0525">
        <w:t xml:space="preserve"> the </w:t>
      </w:r>
      <w:r w:rsidR="006834C6">
        <w:rPr>
          <w:b/>
        </w:rPr>
        <w:t>V</w:t>
      </w:r>
      <w:r w:rsidR="00BD0525" w:rsidRPr="00711065">
        <w:rPr>
          <w:b/>
        </w:rPr>
        <w:t>ariable</w:t>
      </w:r>
      <w:r w:rsidR="00AB2C89">
        <w:rPr>
          <w:b/>
        </w:rPr>
        <w:t>s</w:t>
      </w:r>
      <w:r w:rsidR="00BD0525">
        <w:t xml:space="preserve"> category to add a new variable.</w:t>
      </w:r>
    </w:p>
    <w:p w14:paraId="59FE3317" w14:textId="4FE1C71A" w:rsidR="00BD0525" w:rsidRDefault="00BD0525" w:rsidP="0057647D">
      <w:pPr>
        <w:pStyle w:val="ListParagraph"/>
        <w:numPr>
          <w:ilvl w:val="0"/>
          <w:numId w:val="19"/>
        </w:numPr>
        <w:ind w:left="734" w:hanging="187"/>
      </w:pPr>
      <w:r>
        <w:t>Select the variable created</w:t>
      </w:r>
      <w:r w:rsidR="00F46BFD">
        <w:t>,</w:t>
      </w:r>
      <w:r>
        <w:t xml:space="preserve"> and </w:t>
      </w:r>
      <w:r w:rsidR="00F46BFD">
        <w:t>i</w:t>
      </w:r>
      <w:r>
        <w:t xml:space="preserve">n the </w:t>
      </w:r>
      <w:r w:rsidRPr="00711065">
        <w:rPr>
          <w:b/>
        </w:rPr>
        <w:t>Details</w:t>
      </w:r>
      <w:r>
        <w:t xml:space="preserve"> </w:t>
      </w:r>
      <w:r w:rsidR="00F46BFD">
        <w:t>panel</w:t>
      </w:r>
      <w:r>
        <w:t xml:space="preserve"> change </w:t>
      </w:r>
      <w:r w:rsidR="00F46BFD">
        <w:rPr>
          <w:b/>
        </w:rPr>
        <w:t xml:space="preserve">Variable </w:t>
      </w:r>
      <w:r w:rsidR="006834C6" w:rsidRPr="00711065">
        <w:rPr>
          <w:b/>
        </w:rPr>
        <w:t>Name</w:t>
      </w:r>
      <w:r w:rsidR="006834C6">
        <w:t xml:space="preserve"> </w:t>
      </w:r>
      <w:r>
        <w:t xml:space="preserve">to </w:t>
      </w:r>
      <w:r w:rsidR="002E2D39">
        <w:t>“</w:t>
      </w:r>
      <w:r w:rsidRPr="00711065">
        <w:rPr>
          <w:b/>
        </w:rPr>
        <w:t>Message</w:t>
      </w:r>
      <w:r w:rsidR="002E2D39">
        <w:t>”</w:t>
      </w:r>
      <w:r>
        <w:t xml:space="preserve"> and </w:t>
      </w:r>
      <w:r w:rsidR="00F46BFD">
        <w:rPr>
          <w:b/>
        </w:rPr>
        <w:t xml:space="preserve">Variable </w:t>
      </w:r>
      <w:r w:rsidR="006834C6" w:rsidRPr="00711065">
        <w:rPr>
          <w:b/>
        </w:rPr>
        <w:t>Type</w:t>
      </w:r>
      <w:r w:rsidR="00F46BFD">
        <w:t xml:space="preserve"> </w:t>
      </w:r>
      <w:r>
        <w:t xml:space="preserve">to </w:t>
      </w:r>
      <w:r w:rsidR="002E2D39">
        <w:t>“</w:t>
      </w:r>
      <w:r w:rsidRPr="00711065">
        <w:rPr>
          <w:b/>
        </w:rPr>
        <w:t>Text</w:t>
      </w:r>
      <w:r w:rsidR="002E2D39">
        <w:t>”</w:t>
      </w:r>
      <w:r>
        <w:t xml:space="preserve">. </w:t>
      </w:r>
      <w:r w:rsidRPr="002A7062">
        <w:t>Compile</w:t>
      </w:r>
      <w:r>
        <w:t xml:space="preserve"> the </w:t>
      </w:r>
      <w:r w:rsidR="006834C6">
        <w:t>Blueprint</w:t>
      </w:r>
      <w:r w:rsidR="00F46BFD">
        <w:t>, and</w:t>
      </w:r>
      <w:r w:rsidR="006834C6">
        <w:t xml:space="preserve"> </w:t>
      </w:r>
      <w:r>
        <w:t xml:space="preserve">then </w:t>
      </w:r>
      <w:r w:rsidR="00D178AB">
        <w:t xml:space="preserve">under </w:t>
      </w:r>
      <w:r>
        <w:t xml:space="preserve">the </w:t>
      </w:r>
      <w:r w:rsidR="006834C6" w:rsidRPr="00711065">
        <w:rPr>
          <w:b/>
        </w:rPr>
        <w:t>Default Value</w:t>
      </w:r>
      <w:r w:rsidR="006834C6">
        <w:t xml:space="preserve"> </w:t>
      </w:r>
      <w:r w:rsidR="00D178AB">
        <w:t>category set</w:t>
      </w:r>
      <w:r>
        <w:t xml:space="preserve"> the </w:t>
      </w:r>
      <w:r w:rsidRPr="00711065">
        <w:rPr>
          <w:b/>
        </w:rPr>
        <w:t>Message</w:t>
      </w:r>
      <w:r>
        <w:t xml:space="preserve"> </w:t>
      </w:r>
      <w:r w:rsidR="0042607C">
        <w:t>variable</w:t>
      </w:r>
      <w:r w:rsidR="00D178AB">
        <w:t>’s default value</w:t>
      </w:r>
      <w:r w:rsidR="0042607C">
        <w:t xml:space="preserve"> </w:t>
      </w:r>
      <w:r>
        <w:t xml:space="preserve">to </w:t>
      </w:r>
      <w:r w:rsidR="002E2D39">
        <w:t>“</w:t>
      </w:r>
      <w:r w:rsidRPr="00711065">
        <w:rPr>
          <w:b/>
        </w:rPr>
        <w:t>Hello</w:t>
      </w:r>
      <w:r w:rsidR="002E2D39">
        <w:t>”</w:t>
      </w:r>
      <w:r>
        <w:t>.</w:t>
      </w:r>
    </w:p>
    <w:p w14:paraId="07FAF0B8" w14:textId="41163595" w:rsidR="00BD0525" w:rsidRDefault="00F46BFD" w:rsidP="0057647D">
      <w:pPr>
        <w:pStyle w:val="ListParagraph"/>
        <w:numPr>
          <w:ilvl w:val="0"/>
          <w:numId w:val="19"/>
        </w:numPr>
        <w:ind w:left="734" w:hanging="187"/>
      </w:pPr>
      <w:r>
        <w:t>I</w:t>
      </w:r>
      <w:r w:rsidR="00BD0525">
        <w:t xml:space="preserve">n the </w:t>
      </w:r>
      <w:r w:rsidR="00BD0525" w:rsidRPr="00711065">
        <w:rPr>
          <w:b/>
        </w:rPr>
        <w:t>Event Graph</w:t>
      </w:r>
      <w:r w:rsidR="00BD0525">
        <w:t>, drag</w:t>
      </w:r>
      <w:r w:rsidR="0042607C">
        <w:t xml:space="preserve"> out</w:t>
      </w:r>
      <w:r w:rsidR="00BD0525">
        <w:t xml:space="preserve"> the </w:t>
      </w:r>
      <w:r w:rsidR="00BD0525" w:rsidRPr="00711065">
        <w:rPr>
          <w:b/>
        </w:rPr>
        <w:t>Text Render</w:t>
      </w:r>
      <w:r w:rsidR="00BD0525">
        <w:t xml:space="preserve"> component and drop </w:t>
      </w:r>
      <w:r w:rsidR="0042607C">
        <w:t xml:space="preserve">it </w:t>
      </w:r>
      <w:r w:rsidR="00BD0525">
        <w:t xml:space="preserve">near the </w:t>
      </w:r>
      <w:proofErr w:type="spellStart"/>
      <w:r w:rsidR="00BD0525" w:rsidRPr="00711065">
        <w:rPr>
          <w:b/>
        </w:rPr>
        <w:t>BeginPlay</w:t>
      </w:r>
      <w:proofErr w:type="spellEnd"/>
      <w:r w:rsidR="00BD0525">
        <w:t xml:space="preserve"> event. </w:t>
      </w:r>
      <w:r w:rsidR="003B0F29">
        <w:t>Then</w:t>
      </w:r>
      <w:r w:rsidR="00BD0525">
        <w:t xml:space="preserve"> drag </w:t>
      </w:r>
      <w:r w:rsidR="006834C6">
        <w:t xml:space="preserve">and drop </w:t>
      </w:r>
      <w:r w:rsidR="00BD0525">
        <w:t xml:space="preserve">the </w:t>
      </w:r>
      <w:r w:rsidR="00BD0525" w:rsidRPr="00711065">
        <w:rPr>
          <w:b/>
        </w:rPr>
        <w:t>Message</w:t>
      </w:r>
      <w:r w:rsidR="00BD0525">
        <w:t xml:space="preserve"> </w:t>
      </w:r>
      <w:r w:rsidR="006834C6">
        <w:t xml:space="preserve">variable </w:t>
      </w:r>
      <w:r w:rsidR="00BD0525">
        <w:t>a</w:t>
      </w:r>
      <w:r w:rsidR="006834C6">
        <w:t>nd ch</w:t>
      </w:r>
      <w:r>
        <w:t>o</w:t>
      </w:r>
      <w:r w:rsidR="006834C6">
        <w:t xml:space="preserve">ose </w:t>
      </w:r>
      <w:r w:rsidR="00BD0525">
        <w:t xml:space="preserve">the </w:t>
      </w:r>
      <w:r w:rsidR="00BD0525" w:rsidRPr="00711065">
        <w:rPr>
          <w:b/>
        </w:rPr>
        <w:t>Get</w:t>
      </w:r>
      <w:r w:rsidR="00BD0525">
        <w:t xml:space="preserve"> option.</w:t>
      </w:r>
    </w:p>
    <w:p w14:paraId="69230CCD" w14:textId="77777777" w:rsidR="006811FB" w:rsidRDefault="00BD0525" w:rsidP="0057647D">
      <w:pPr>
        <w:pStyle w:val="ListParagraph"/>
        <w:numPr>
          <w:ilvl w:val="0"/>
          <w:numId w:val="19"/>
        </w:numPr>
        <w:ind w:left="734" w:hanging="187"/>
      </w:pPr>
      <w:r>
        <w:t xml:space="preserve">Drag </w:t>
      </w:r>
      <w:r w:rsidR="0042607C">
        <w:t xml:space="preserve">a wire </w:t>
      </w:r>
      <w:r>
        <w:t xml:space="preserve">from the </w:t>
      </w:r>
      <w:r w:rsidRPr="00711065">
        <w:rPr>
          <w:b/>
        </w:rPr>
        <w:t>Text Render</w:t>
      </w:r>
      <w:r>
        <w:t xml:space="preserve"> component and release the </w:t>
      </w:r>
      <w:r w:rsidR="0042607C">
        <w:t xml:space="preserve">mouse </w:t>
      </w:r>
      <w:r>
        <w:t xml:space="preserve">button to open the </w:t>
      </w:r>
      <w:r w:rsidR="0042607C" w:rsidRPr="00C11460">
        <w:rPr>
          <w:b/>
        </w:rPr>
        <w:t>c</w:t>
      </w:r>
      <w:r w:rsidRPr="00C11460">
        <w:rPr>
          <w:b/>
        </w:rPr>
        <w:t xml:space="preserve">ontext </w:t>
      </w:r>
      <w:r w:rsidR="0042607C" w:rsidRPr="00C11460">
        <w:rPr>
          <w:b/>
        </w:rPr>
        <w:t>m</w:t>
      </w:r>
      <w:r w:rsidRPr="00C11460">
        <w:rPr>
          <w:b/>
        </w:rPr>
        <w:t>enu</w:t>
      </w:r>
      <w:r>
        <w:t xml:space="preserve">. Search for </w:t>
      </w:r>
      <w:r w:rsidR="002E2D39">
        <w:t>“</w:t>
      </w:r>
      <w:r w:rsidR="0042607C">
        <w:rPr>
          <w:b/>
        </w:rPr>
        <w:t>t</w:t>
      </w:r>
      <w:r w:rsidRPr="00711065">
        <w:rPr>
          <w:b/>
        </w:rPr>
        <w:t>ext</w:t>
      </w:r>
      <w:r w:rsidR="002E2D39">
        <w:t>”</w:t>
      </w:r>
      <w:r>
        <w:t xml:space="preserve"> and choose </w:t>
      </w:r>
      <w:r w:rsidR="002E2D39">
        <w:t>“</w:t>
      </w:r>
      <w:r w:rsidRPr="00711065">
        <w:rPr>
          <w:b/>
        </w:rPr>
        <w:t>Set Text</w:t>
      </w:r>
      <w:r w:rsidR="002E2D39">
        <w:t>”</w:t>
      </w:r>
      <w:r w:rsidR="00B724EE">
        <w:t>.</w:t>
      </w:r>
    </w:p>
    <w:p w14:paraId="572F08BA" w14:textId="307744EC" w:rsidR="006811FB" w:rsidRDefault="00BD0525" w:rsidP="0057647D">
      <w:pPr>
        <w:pStyle w:val="ListParagraph"/>
        <w:numPr>
          <w:ilvl w:val="0"/>
          <w:numId w:val="19"/>
        </w:numPr>
        <w:ind w:left="734" w:hanging="187"/>
      </w:pPr>
      <w:r>
        <w:t xml:space="preserve">Connect the </w:t>
      </w:r>
      <w:proofErr w:type="spellStart"/>
      <w:r w:rsidRPr="00711065">
        <w:rPr>
          <w:b/>
        </w:rPr>
        <w:t>BeginPlay</w:t>
      </w:r>
      <w:proofErr w:type="spellEnd"/>
      <w:r>
        <w:t xml:space="preserve"> event</w:t>
      </w:r>
      <w:r w:rsidR="0042607C">
        <w:t>’s output execution pin</w:t>
      </w:r>
      <w:r>
        <w:t xml:space="preserve"> to the </w:t>
      </w:r>
      <w:r w:rsidRPr="00711065">
        <w:rPr>
          <w:b/>
        </w:rPr>
        <w:t>Set Text</w:t>
      </w:r>
      <w:r>
        <w:t xml:space="preserve"> action</w:t>
      </w:r>
      <w:r w:rsidR="001D62CA">
        <w:t>’s input execution pin</w:t>
      </w:r>
      <w:r w:rsidR="00B724EE">
        <w:t>, and connect</w:t>
      </w:r>
      <w:r w:rsidR="000553F5">
        <w:t xml:space="preserve"> </w:t>
      </w:r>
      <w:r w:rsidR="00B724EE">
        <w:t xml:space="preserve">the </w:t>
      </w:r>
      <w:r w:rsidRPr="00711065">
        <w:rPr>
          <w:b/>
        </w:rPr>
        <w:t>Message</w:t>
      </w:r>
      <w:r>
        <w:t xml:space="preserve"> </w:t>
      </w:r>
      <w:r w:rsidR="00B724EE">
        <w:t xml:space="preserve">variable </w:t>
      </w:r>
      <w:r>
        <w:t xml:space="preserve">to the </w:t>
      </w:r>
      <w:r w:rsidRPr="00711065">
        <w:rPr>
          <w:b/>
        </w:rPr>
        <w:t>Set Text</w:t>
      </w:r>
      <w:r>
        <w:t xml:space="preserve"> action</w:t>
      </w:r>
      <w:r w:rsidR="00B724EE">
        <w:t xml:space="preserve">’s </w:t>
      </w:r>
      <w:r w:rsidR="00B724EE">
        <w:rPr>
          <w:b/>
        </w:rPr>
        <w:t>Value</w:t>
      </w:r>
      <w:r w:rsidR="00B724EE">
        <w:t xml:space="preserve"> pin</w:t>
      </w:r>
      <w:r>
        <w:t xml:space="preserve"> </w:t>
      </w:r>
      <w:r w:rsidR="00B724EE">
        <w:t>(s</w:t>
      </w:r>
      <w:r>
        <w:t>ee Figure 2</w:t>
      </w:r>
      <w:r w:rsidR="00B724EE">
        <w:t>)</w:t>
      </w:r>
      <w:r>
        <w:t>.</w:t>
      </w:r>
    </w:p>
    <w:p w14:paraId="4F22D3F3" w14:textId="2B43AEA0" w:rsidR="00312B17" w:rsidRDefault="001D62CA" w:rsidP="0057647D">
      <w:pPr>
        <w:pStyle w:val="ListParagraph"/>
        <w:numPr>
          <w:ilvl w:val="0"/>
          <w:numId w:val="19"/>
        </w:numPr>
        <w:ind w:left="734" w:hanging="187"/>
      </w:pPr>
      <w:r>
        <w:t>Compile the Blueprint, and then d</w:t>
      </w:r>
      <w:r w:rsidR="00312B17">
        <w:t xml:space="preserve">rag and drop </w:t>
      </w:r>
      <w:r>
        <w:t>it</w:t>
      </w:r>
      <w:r w:rsidR="00312B17">
        <w:t xml:space="preserve"> from the </w:t>
      </w:r>
      <w:r w:rsidR="00312B17" w:rsidRPr="00446D75">
        <w:rPr>
          <w:b/>
        </w:rPr>
        <w:t>Content Browser</w:t>
      </w:r>
      <w:r w:rsidR="00312B17">
        <w:t xml:space="preserve"> into the </w:t>
      </w:r>
      <w:r w:rsidR="00312B17" w:rsidRPr="006811FB">
        <w:rPr>
          <w:b/>
        </w:rPr>
        <w:t>Viewport</w:t>
      </w:r>
      <w:r w:rsidR="00312B17">
        <w:t xml:space="preserve"> or</w:t>
      </w:r>
      <w:r w:rsidR="00312B17" w:rsidRPr="006811FB">
        <w:rPr>
          <w:b/>
        </w:rPr>
        <w:t xml:space="preserve"> World Outliner</w:t>
      </w:r>
      <w:r w:rsidR="00312B17">
        <w:t xml:space="preserve"> to add it to the </w:t>
      </w:r>
      <w:r w:rsidR="00B724EE">
        <w:t>L</w:t>
      </w:r>
      <w:r w:rsidR="00312B17">
        <w:t>evel.</w:t>
      </w:r>
    </w:p>
    <w:p w14:paraId="70BBDB77" w14:textId="17A33654" w:rsidR="00DF5A56" w:rsidRDefault="001D62CA" w:rsidP="0057647D">
      <w:pPr>
        <w:pStyle w:val="ListParagraph"/>
        <w:numPr>
          <w:ilvl w:val="0"/>
          <w:numId w:val="19"/>
        </w:numPr>
        <w:ind w:left="734" w:hanging="187"/>
      </w:pPr>
      <w:r>
        <w:t>P</w:t>
      </w:r>
      <w:r w:rsidR="00B724EE">
        <w:t xml:space="preserve">ress the </w:t>
      </w:r>
      <w:r w:rsidR="006834C6">
        <w:rPr>
          <w:b/>
        </w:rPr>
        <w:t>P</w:t>
      </w:r>
      <w:r w:rsidR="006834C6" w:rsidRPr="00711065">
        <w:rPr>
          <w:b/>
        </w:rPr>
        <w:t>lay</w:t>
      </w:r>
      <w:r w:rsidR="006834C6">
        <w:t xml:space="preserve"> </w:t>
      </w:r>
      <w:r w:rsidR="00B724EE">
        <w:t xml:space="preserve">button in </w:t>
      </w:r>
      <w:r w:rsidR="00BD0525">
        <w:t xml:space="preserve">the </w:t>
      </w:r>
      <w:r w:rsidR="00BD0525" w:rsidRPr="006811FB">
        <w:rPr>
          <w:b/>
        </w:rPr>
        <w:t>Level</w:t>
      </w:r>
      <w:r w:rsidR="00B724EE" w:rsidRPr="006811FB">
        <w:rPr>
          <w:b/>
        </w:rPr>
        <w:t xml:space="preserve"> Editor</w:t>
      </w:r>
      <w:r w:rsidR="00DA3019">
        <w:t xml:space="preserve"> and move your character to where the Blueprint was placed.</w:t>
      </w:r>
    </w:p>
    <w:p w14:paraId="71DF4FE6" w14:textId="558D44A6" w:rsidR="00BD0525" w:rsidRDefault="00BD0525" w:rsidP="00BD0525"/>
    <w:p w14:paraId="1029ACC8" w14:textId="77777777" w:rsidR="001707CE" w:rsidRDefault="001707CE" w:rsidP="00BD0525"/>
    <w:p w14:paraId="278F7676" w14:textId="1BB83153" w:rsidR="00312B17" w:rsidRPr="00711065" w:rsidRDefault="00312B17" w:rsidP="00E43D01">
      <w:pPr>
        <w:pStyle w:val="Heading2"/>
      </w:pPr>
      <w:r w:rsidRPr="00711065">
        <w:lastRenderedPageBreak/>
        <w:t>Outcome</w:t>
      </w:r>
    </w:p>
    <w:p w14:paraId="044908C2" w14:textId="6F6FFE4E" w:rsidR="00312B17" w:rsidRDefault="00E41B70" w:rsidP="00BD0525">
      <w:r>
        <w:t>After</w:t>
      </w:r>
      <w:r w:rsidR="00312B17" w:rsidRPr="00446D75">
        <w:t xml:space="preserve"> pressing </w:t>
      </w:r>
      <w:r>
        <w:t xml:space="preserve">the </w:t>
      </w:r>
      <w:r w:rsidR="00312B17" w:rsidRPr="006811FB">
        <w:rPr>
          <w:b/>
        </w:rPr>
        <w:t>Play</w:t>
      </w:r>
      <w:r>
        <w:t xml:space="preserve"> button</w:t>
      </w:r>
      <w:r w:rsidR="00DA3019">
        <w:t xml:space="preserve"> and</w:t>
      </w:r>
      <w:r w:rsidR="00312B17" w:rsidRPr="00446D75">
        <w:t xml:space="preserve"> </w:t>
      </w:r>
      <w:r w:rsidR="00727FAD">
        <w:t>mov</w:t>
      </w:r>
      <w:r w:rsidR="00DA3019">
        <w:t>ing</w:t>
      </w:r>
      <w:r w:rsidR="00727FAD">
        <w:t xml:space="preserve"> your character to where the Blueprint was placed</w:t>
      </w:r>
      <w:r w:rsidR="00DA3019">
        <w:t>,</w:t>
      </w:r>
      <w:r w:rsidR="00727FAD">
        <w:t xml:space="preserve"> </w:t>
      </w:r>
      <w:r w:rsidR="00DA3019">
        <w:t>y</w:t>
      </w:r>
      <w:r w:rsidR="00312B17" w:rsidRPr="00446D75">
        <w:t xml:space="preserve">ou should see </w:t>
      </w:r>
      <w:r w:rsidR="00312B17">
        <w:t>the</w:t>
      </w:r>
      <w:r w:rsidR="00312B17" w:rsidRPr="00446D75">
        <w:t xml:space="preserve"> message</w:t>
      </w:r>
      <w:r w:rsidR="00312B17">
        <w:t xml:space="preserve"> </w:t>
      </w:r>
      <w:r w:rsidR="002E2D39">
        <w:t>“</w:t>
      </w:r>
      <w:r w:rsidR="00312B17">
        <w:t>Hello</w:t>
      </w:r>
      <w:r w:rsidR="002E2D39">
        <w:t>”</w:t>
      </w:r>
      <w:r w:rsidR="00312B17">
        <w:t xml:space="preserve"> as 3D text </w:t>
      </w:r>
      <w:r>
        <w:t>i</w:t>
      </w:r>
      <w:r w:rsidR="00312B17">
        <w:t>n the Level</w:t>
      </w:r>
      <w:r w:rsidR="00312B17" w:rsidRPr="00446D75">
        <w:t>.</w:t>
      </w:r>
    </w:p>
    <w:p w14:paraId="5284FCF2" w14:textId="77777777" w:rsidR="00176D49" w:rsidRDefault="00176D49" w:rsidP="00BD0525"/>
    <w:p w14:paraId="1F092B82" w14:textId="77777777" w:rsidR="00BD0525" w:rsidRDefault="00BD0525" w:rsidP="00BD0525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7ABEE366" wp14:editId="22331FFC">
                <wp:simplePos x="0" y="0"/>
                <wp:positionH relativeFrom="margin">
                  <wp:align>center</wp:align>
                </wp:positionH>
                <wp:positionV relativeFrom="paragraph">
                  <wp:posOffset>2148840</wp:posOffset>
                </wp:positionV>
                <wp:extent cx="2496312" cy="256032"/>
                <wp:effectExtent l="38100" t="38100" r="94615" b="86995"/>
                <wp:wrapNone/>
                <wp:docPr id="10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6312" cy="256032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4F957E" w14:textId="77777777" w:rsidR="00BD0525" w:rsidRPr="0055037F" w:rsidRDefault="00BD0525" w:rsidP="00BD0525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1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View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0;margin-top:169.2pt;width:196.55pt;height:20.15pt;z-index:2517575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" fillcolor="#ffd966 [1943]" stroked="f" strokeweight="1pt">
                <v:shadow on="t" color="black" opacity="26214f" origin="-.5,-.5" offset=".74836mm,.74836mm"/>
                <v:textbox>
                  <w:txbxContent>
                    <w:p w14:paraId="764F957E" w14:textId="77777777" w:rsidR="00BD0525" w:rsidRPr="0055037F" w:rsidRDefault="00BD0525" w:rsidP="00BD0525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1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i/>
                          <w:color w:val="000000" w:themeColor="text1"/>
                        </w:rPr>
                        <w:t>Viewpor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52F23285" wp14:editId="3088EE2F">
            <wp:extent cx="3962400" cy="2294043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PGL1.ex2.i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7933" cy="2303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6E4EE" w14:textId="77777777" w:rsidR="00BD0525" w:rsidRDefault="00BD0525" w:rsidP="00BD0525">
      <w:pPr>
        <w:spacing w:after="160" w:line="259" w:lineRule="auto"/>
        <w:jc w:val="center"/>
      </w:pPr>
    </w:p>
    <w:p w14:paraId="0638F836" w14:textId="77777777" w:rsidR="00D27874" w:rsidRDefault="00D27874" w:rsidP="00BD0525">
      <w:pPr>
        <w:spacing w:after="160" w:line="259" w:lineRule="auto"/>
        <w:jc w:val="center"/>
      </w:pPr>
    </w:p>
    <w:p w14:paraId="78195BF8" w14:textId="77777777" w:rsidR="00BD0525" w:rsidRDefault="00BD0525" w:rsidP="00BD0525">
      <w:pPr>
        <w:spacing w:after="160" w:line="259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10266110" wp14:editId="108FBCCD">
                <wp:simplePos x="0" y="0"/>
                <wp:positionH relativeFrom="margin">
                  <wp:align>center</wp:align>
                </wp:positionH>
                <wp:positionV relativeFrom="paragraph">
                  <wp:posOffset>2130425</wp:posOffset>
                </wp:positionV>
                <wp:extent cx="2496312" cy="256032"/>
                <wp:effectExtent l="38100" t="38100" r="94615" b="86995"/>
                <wp:wrapNone/>
                <wp:docPr id="14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6312" cy="256032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F84D30" w14:textId="77777777" w:rsidR="00BD0525" w:rsidRPr="0055037F" w:rsidRDefault="00BD0525" w:rsidP="00BD0525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2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Set 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7" style="position:absolute;left:0;text-align:left;margin-left:0;margin-top:167.75pt;width:196.55pt;height:20.15pt;z-index:2517596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" fillcolor="#ffd966 [1943]" stroked="f" strokeweight="1pt">
                <v:shadow on="t" color="black" opacity="26214f" origin="-.5,-.5" offset=".74836mm,.74836mm"/>
                <v:textbox>
                  <w:txbxContent>
                    <w:p w14:paraId="7DF84D30" w14:textId="77777777" w:rsidR="00BD0525" w:rsidRPr="0055037F" w:rsidRDefault="00BD0525" w:rsidP="00BD0525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2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i/>
                          <w:color w:val="000000" w:themeColor="text1"/>
                        </w:rPr>
                        <w:t>Set Tex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0E349BA3" wp14:editId="134382CD">
            <wp:extent cx="5029902" cy="2276793"/>
            <wp:effectExtent l="0" t="0" r="0" b="9525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BPGL1.ex2.i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902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A2D4E" w14:textId="77777777" w:rsidR="00BD0525" w:rsidRDefault="00BD0525">
      <w:pPr>
        <w:spacing w:after="160" w:line="259" w:lineRule="auto"/>
      </w:pPr>
    </w:p>
    <w:p w14:paraId="55D8FF0C" w14:textId="77777777" w:rsidR="00BD0525" w:rsidRDefault="00BD0525">
      <w:pPr>
        <w:spacing w:after="160" w:line="259" w:lineRule="auto"/>
      </w:pPr>
    </w:p>
    <w:p w14:paraId="00BD56FD" w14:textId="77777777" w:rsidR="00B64CE0" w:rsidRDefault="00B64CE0" w:rsidP="007936A1">
      <w:pPr>
        <w:spacing w:after="160" w:line="259" w:lineRule="auto"/>
      </w:pPr>
    </w:p>
    <w:sectPr w:rsidR="00B64CE0" w:rsidSect="006811FB">
      <w:headerReference w:type="default" r:id="rId11"/>
      <w:footerReference w:type="default" r:id="rId12"/>
      <w:head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66E4585" w16cid:durableId="1F3E1175"/>
  <w16cid:commentId w16cid:paraId="76AE4666" w16cid:durableId="1F3E11A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A389496" w14:textId="77777777" w:rsidR="00465414" w:rsidRDefault="00465414" w:rsidP="003F1819">
      <w:pPr>
        <w:spacing w:after="0" w:line="240" w:lineRule="auto"/>
      </w:pPr>
      <w:r>
        <w:separator/>
      </w:r>
    </w:p>
  </w:endnote>
  <w:endnote w:type="continuationSeparator" w:id="0">
    <w:p w14:paraId="2E5EF7CF" w14:textId="77777777" w:rsidR="00465414" w:rsidRDefault="00465414" w:rsidP="003F1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5CA84F" w14:textId="77A1F8FE" w:rsidR="003A763A" w:rsidRPr="0055037F" w:rsidRDefault="00B567EC" w:rsidP="006811FB">
    <w:pPr>
      <w:pStyle w:val="Footer"/>
      <w:jc w:val="cen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C6ED234" wp14:editId="1BDA0E8E">
          <wp:simplePos x="0" y="0"/>
          <wp:positionH relativeFrom="margin">
            <wp:posOffset>5239385</wp:posOffset>
          </wp:positionH>
          <wp:positionV relativeFrom="margin">
            <wp:posOffset>7349490</wp:posOffset>
          </wp:positionV>
          <wp:extent cx="1590675" cy="1590675"/>
          <wp:effectExtent l="0" t="0" r="0" b="0"/>
          <wp:wrapNone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0675" cy="1590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27874" w:rsidRPr="00D27874">
      <w:t xml:space="preserve"> </w:t>
    </w:r>
    <w:sdt>
      <w:sdtPr>
        <w:id w:val="484979312"/>
        <w:docPartObj>
          <w:docPartGallery w:val="Page Numbers (Bottom of Page)"/>
          <w:docPartUnique/>
        </w:docPartObj>
      </w:sdtPr>
      <w:sdtEndPr>
        <w:rPr>
          <w:rFonts w:cstheme="minorHAnsi"/>
          <w:noProof/>
        </w:rPr>
      </w:sdtEndPr>
      <w:sdtContent>
        <w:r w:rsidR="00D27874" w:rsidRPr="00161336">
          <w:rPr>
            <w:rFonts w:cstheme="minorHAnsi"/>
            <w:noProof/>
          </w:rPr>
          <w:t>–</w:t>
        </w:r>
        <w:r w:rsidR="00D27874">
          <w:t xml:space="preserve"> </w:t>
        </w:r>
        <w:r w:rsidR="00D27874">
          <w:fldChar w:fldCharType="begin"/>
        </w:r>
        <w:r w:rsidR="00D27874">
          <w:instrText xml:space="preserve"> PAGE   \* MERGEFORMAT </w:instrText>
        </w:r>
        <w:r w:rsidR="00D27874">
          <w:fldChar w:fldCharType="separate"/>
        </w:r>
        <w:r w:rsidR="00A33CFB">
          <w:rPr>
            <w:noProof/>
          </w:rPr>
          <w:t>2</w:t>
        </w:r>
        <w:r w:rsidR="00D27874">
          <w:rPr>
            <w:noProof/>
          </w:rPr>
          <w:fldChar w:fldCharType="end"/>
        </w:r>
        <w:r w:rsidR="00D27874">
          <w:rPr>
            <w:noProof/>
          </w:rPr>
          <w:t xml:space="preserve"> </w:t>
        </w:r>
        <w:r w:rsidR="00D27874" w:rsidRPr="00161336">
          <w:rPr>
            <w:rFonts w:cstheme="minorHAnsi"/>
            <w:noProof/>
          </w:rPr>
          <w:t>–</w:t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0E21B4" w14:textId="77777777" w:rsidR="00465414" w:rsidRDefault="00465414" w:rsidP="003F1819">
      <w:pPr>
        <w:spacing w:after="0" w:line="240" w:lineRule="auto"/>
      </w:pPr>
      <w:r>
        <w:separator/>
      </w:r>
    </w:p>
  </w:footnote>
  <w:footnote w:type="continuationSeparator" w:id="0">
    <w:p w14:paraId="051784CE" w14:textId="77777777" w:rsidR="00465414" w:rsidRDefault="00465414" w:rsidP="003F18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5F4771" w14:textId="6ADB9EC7" w:rsidR="00D27874" w:rsidRDefault="003A763A">
    <w:pPr>
      <w:pStyle w:val="Header"/>
    </w:pPr>
    <w:r>
      <w:t>Lecture 1</w:t>
    </w:r>
    <w:r w:rsidR="00D27874">
      <w:t>: Introduction to Blueprints</w:t>
    </w:r>
  </w:p>
  <w:p w14:paraId="2ACD2244" w14:textId="77777777" w:rsidR="00D27874" w:rsidRDefault="00D27874" w:rsidP="00D27874">
    <w:pPr>
      <w:pStyle w:val="Header"/>
    </w:pPr>
    <w:r>
      <w:t>Exercise 2</w:t>
    </w:r>
  </w:p>
  <w:p w14:paraId="7D717F98" w14:textId="77777777" w:rsidR="00D27874" w:rsidRDefault="00D27874">
    <w:pPr>
      <w:pStyle w:val="Header"/>
    </w:pPr>
  </w:p>
  <w:p w14:paraId="145588B6" w14:textId="056EE7C1" w:rsidR="003A763A" w:rsidRDefault="003A763A">
    <w:pPr>
      <w:pStyle w:val="Header"/>
    </w:pPr>
    <w:r>
      <w:tab/>
    </w:r>
    <w:r w:rsidR="00D27874"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CFE9C2" w14:textId="237354AC" w:rsidR="001707CE" w:rsidRDefault="001707CE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A840814" wp14:editId="09A16844">
          <wp:simplePos x="0" y="0"/>
          <wp:positionH relativeFrom="margin">
            <wp:posOffset>5239385</wp:posOffset>
          </wp:positionH>
          <wp:positionV relativeFrom="margin">
            <wp:posOffset>7552690</wp:posOffset>
          </wp:positionV>
          <wp:extent cx="1591056" cy="1591056"/>
          <wp:effectExtent l="0" t="0" r="0" b="0"/>
          <wp:wrapNone/>
          <wp:docPr id="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1056" cy="15910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F58B4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746CF"/>
    <w:multiLevelType w:val="hybridMultilevel"/>
    <w:tmpl w:val="669273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7A7605"/>
    <w:multiLevelType w:val="hybridMultilevel"/>
    <w:tmpl w:val="E0E44E2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BC67B3B"/>
    <w:multiLevelType w:val="hybridMultilevel"/>
    <w:tmpl w:val="8F820C32"/>
    <w:lvl w:ilvl="0" w:tplc="F86CF9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B63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02FA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DA5C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AE4E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62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EEF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8495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BC7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361214B1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8ED14D9"/>
    <w:multiLevelType w:val="hybridMultilevel"/>
    <w:tmpl w:val="F5986EAA"/>
    <w:lvl w:ilvl="0" w:tplc="FDDA26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646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6466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8E05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543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52C3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CECB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0A2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4CDF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41146606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985275C"/>
    <w:multiLevelType w:val="hybridMultilevel"/>
    <w:tmpl w:val="791813B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C714973"/>
    <w:multiLevelType w:val="hybridMultilevel"/>
    <w:tmpl w:val="080C38EC"/>
    <w:lvl w:ilvl="0" w:tplc="23EA32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C4D2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DCEF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81EF0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C2F3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56B2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DCD3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FC91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6EDC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142D3A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6C3410F"/>
    <w:multiLevelType w:val="hybridMultilevel"/>
    <w:tmpl w:val="3F702342"/>
    <w:lvl w:ilvl="0" w:tplc="F86CF91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6CE5EF3"/>
    <w:multiLevelType w:val="hybridMultilevel"/>
    <w:tmpl w:val="976A6C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A4421C1"/>
    <w:multiLevelType w:val="hybridMultilevel"/>
    <w:tmpl w:val="E244E206"/>
    <w:lvl w:ilvl="0" w:tplc="0409000F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9430186"/>
    <w:multiLevelType w:val="hybridMultilevel"/>
    <w:tmpl w:val="85C2EA8C"/>
    <w:lvl w:ilvl="0" w:tplc="DC08BB2C">
      <w:start w:val="1"/>
      <w:numFmt w:val="decimal"/>
      <w:lvlText w:val="%1."/>
      <w:lvlJc w:val="right"/>
      <w:pPr>
        <w:ind w:left="720" w:hanging="360"/>
      </w:pPr>
      <w:rPr>
        <w:rFonts w:hint="default"/>
        <w:sz w:val="22"/>
        <w:szCs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D2844C4"/>
    <w:multiLevelType w:val="hybridMultilevel"/>
    <w:tmpl w:val="C81C858A"/>
    <w:lvl w:ilvl="0" w:tplc="75C8DD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34D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0A01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EA83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83C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A2B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A46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EEC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AB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2"/>
  </w:num>
  <w:num w:numId="2">
    <w:abstractNumId w:val="4"/>
  </w:num>
  <w:num w:numId="3">
    <w:abstractNumId w:val="0"/>
  </w:num>
  <w:num w:numId="4">
    <w:abstractNumId w:val="6"/>
  </w:num>
  <w:num w:numId="5">
    <w:abstractNumId w:val="9"/>
  </w:num>
  <w:num w:numId="6">
    <w:abstractNumId w:val="12"/>
  </w:num>
  <w:num w:numId="7">
    <w:abstractNumId w:val="12"/>
  </w:num>
  <w:num w:numId="8">
    <w:abstractNumId w:val="12"/>
  </w:num>
  <w:num w:numId="9">
    <w:abstractNumId w:val="11"/>
  </w:num>
  <w:num w:numId="10">
    <w:abstractNumId w:val="7"/>
  </w:num>
  <w:num w:numId="11">
    <w:abstractNumId w:val="1"/>
  </w:num>
  <w:num w:numId="12">
    <w:abstractNumId w:val="3"/>
  </w:num>
  <w:num w:numId="13">
    <w:abstractNumId w:val="12"/>
    <w:lvlOverride w:ilvl="0">
      <w:startOverride w:val="1"/>
    </w:lvlOverride>
  </w:num>
  <w:num w:numId="14">
    <w:abstractNumId w:val="10"/>
  </w:num>
  <w:num w:numId="15">
    <w:abstractNumId w:val="14"/>
  </w:num>
  <w:num w:numId="16">
    <w:abstractNumId w:val="8"/>
  </w:num>
  <w:num w:numId="17">
    <w:abstractNumId w:val="5"/>
  </w:num>
  <w:num w:numId="18">
    <w:abstractNumId w:val="2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QzMTc0MjUwNjFV0lEKTi0uzszPAykwrgUASwTRKSwAAAA="/>
  </w:docVars>
  <w:rsids>
    <w:rsidRoot w:val="00E57095"/>
    <w:rsid w:val="00000CD1"/>
    <w:rsid w:val="000024BB"/>
    <w:rsid w:val="00040EE2"/>
    <w:rsid w:val="000553F5"/>
    <w:rsid w:val="00057EDC"/>
    <w:rsid w:val="00084C76"/>
    <w:rsid w:val="00085E86"/>
    <w:rsid w:val="00092E1E"/>
    <w:rsid w:val="00097B8B"/>
    <w:rsid w:val="000A3DFA"/>
    <w:rsid w:val="000C0153"/>
    <w:rsid w:val="000C2B2C"/>
    <w:rsid w:val="001005F6"/>
    <w:rsid w:val="00103EA5"/>
    <w:rsid w:val="00116FBA"/>
    <w:rsid w:val="00124D0C"/>
    <w:rsid w:val="00127728"/>
    <w:rsid w:val="0014044D"/>
    <w:rsid w:val="0014527B"/>
    <w:rsid w:val="00151BD0"/>
    <w:rsid w:val="001707CE"/>
    <w:rsid w:val="00170E0B"/>
    <w:rsid w:val="00176D49"/>
    <w:rsid w:val="00183548"/>
    <w:rsid w:val="001931A5"/>
    <w:rsid w:val="001A09EF"/>
    <w:rsid w:val="001C5947"/>
    <w:rsid w:val="001D0FF7"/>
    <w:rsid w:val="001D2206"/>
    <w:rsid w:val="001D62CA"/>
    <w:rsid w:val="001E6274"/>
    <w:rsid w:val="0023629B"/>
    <w:rsid w:val="00260D62"/>
    <w:rsid w:val="002611A8"/>
    <w:rsid w:val="002955F4"/>
    <w:rsid w:val="002964EB"/>
    <w:rsid w:val="002A7062"/>
    <w:rsid w:val="002A784E"/>
    <w:rsid w:val="002B11C8"/>
    <w:rsid w:val="002E2D39"/>
    <w:rsid w:val="002E3BF7"/>
    <w:rsid w:val="002E6174"/>
    <w:rsid w:val="002F4903"/>
    <w:rsid w:val="00306CBC"/>
    <w:rsid w:val="00312B17"/>
    <w:rsid w:val="00341659"/>
    <w:rsid w:val="003419A7"/>
    <w:rsid w:val="00345169"/>
    <w:rsid w:val="0034516F"/>
    <w:rsid w:val="00354725"/>
    <w:rsid w:val="00382A33"/>
    <w:rsid w:val="003A763A"/>
    <w:rsid w:val="003B0F29"/>
    <w:rsid w:val="003B4FB5"/>
    <w:rsid w:val="003C2A0C"/>
    <w:rsid w:val="003D314E"/>
    <w:rsid w:val="003D4386"/>
    <w:rsid w:val="003E5CEC"/>
    <w:rsid w:val="003F1819"/>
    <w:rsid w:val="00400494"/>
    <w:rsid w:val="00402843"/>
    <w:rsid w:val="0042607C"/>
    <w:rsid w:val="004440F4"/>
    <w:rsid w:val="004574EE"/>
    <w:rsid w:val="00465414"/>
    <w:rsid w:val="00481DED"/>
    <w:rsid w:val="00495F93"/>
    <w:rsid w:val="004A1BED"/>
    <w:rsid w:val="004A6F44"/>
    <w:rsid w:val="004A725C"/>
    <w:rsid w:val="00502F8D"/>
    <w:rsid w:val="005168F2"/>
    <w:rsid w:val="00524E40"/>
    <w:rsid w:val="00547031"/>
    <w:rsid w:val="0055037F"/>
    <w:rsid w:val="00551419"/>
    <w:rsid w:val="0055153D"/>
    <w:rsid w:val="0057369A"/>
    <w:rsid w:val="0057647D"/>
    <w:rsid w:val="005864A6"/>
    <w:rsid w:val="0058690D"/>
    <w:rsid w:val="005A2C24"/>
    <w:rsid w:val="005A444D"/>
    <w:rsid w:val="005A5253"/>
    <w:rsid w:val="005B21FF"/>
    <w:rsid w:val="005C2EFC"/>
    <w:rsid w:val="005D6DC0"/>
    <w:rsid w:val="005E0C3D"/>
    <w:rsid w:val="005F4A2A"/>
    <w:rsid w:val="005F5033"/>
    <w:rsid w:val="00612436"/>
    <w:rsid w:val="006168F1"/>
    <w:rsid w:val="00625E99"/>
    <w:rsid w:val="006315BE"/>
    <w:rsid w:val="00631F39"/>
    <w:rsid w:val="006352C0"/>
    <w:rsid w:val="006434B6"/>
    <w:rsid w:val="006458C5"/>
    <w:rsid w:val="00660F62"/>
    <w:rsid w:val="006811FB"/>
    <w:rsid w:val="006834C6"/>
    <w:rsid w:val="006927E9"/>
    <w:rsid w:val="006B7FD3"/>
    <w:rsid w:val="006C28C0"/>
    <w:rsid w:val="006D1F90"/>
    <w:rsid w:val="006E2A3C"/>
    <w:rsid w:val="007055B7"/>
    <w:rsid w:val="00711065"/>
    <w:rsid w:val="00713677"/>
    <w:rsid w:val="00713710"/>
    <w:rsid w:val="007201D6"/>
    <w:rsid w:val="00727FAD"/>
    <w:rsid w:val="00750FB5"/>
    <w:rsid w:val="00753D6D"/>
    <w:rsid w:val="00761521"/>
    <w:rsid w:val="00773B59"/>
    <w:rsid w:val="00792418"/>
    <w:rsid w:val="007936A1"/>
    <w:rsid w:val="007A5A3F"/>
    <w:rsid w:val="007B7201"/>
    <w:rsid w:val="007C0187"/>
    <w:rsid w:val="007C279A"/>
    <w:rsid w:val="007D3447"/>
    <w:rsid w:val="007E5DF6"/>
    <w:rsid w:val="00836C01"/>
    <w:rsid w:val="00871841"/>
    <w:rsid w:val="008775BF"/>
    <w:rsid w:val="00877A28"/>
    <w:rsid w:val="00882571"/>
    <w:rsid w:val="00890A23"/>
    <w:rsid w:val="008C202D"/>
    <w:rsid w:val="008C51A1"/>
    <w:rsid w:val="008E2F37"/>
    <w:rsid w:val="00935E60"/>
    <w:rsid w:val="00943D46"/>
    <w:rsid w:val="0094634C"/>
    <w:rsid w:val="009507AC"/>
    <w:rsid w:val="0095274A"/>
    <w:rsid w:val="00962DCE"/>
    <w:rsid w:val="009644FB"/>
    <w:rsid w:val="0096696F"/>
    <w:rsid w:val="00981C48"/>
    <w:rsid w:val="00993B33"/>
    <w:rsid w:val="00994FBC"/>
    <w:rsid w:val="009A07D0"/>
    <w:rsid w:val="009A4B64"/>
    <w:rsid w:val="009B2B27"/>
    <w:rsid w:val="009C37CD"/>
    <w:rsid w:val="009D0FB7"/>
    <w:rsid w:val="009D1B3A"/>
    <w:rsid w:val="00A01A3B"/>
    <w:rsid w:val="00A02F2F"/>
    <w:rsid w:val="00A0454C"/>
    <w:rsid w:val="00A06C14"/>
    <w:rsid w:val="00A16E04"/>
    <w:rsid w:val="00A21A05"/>
    <w:rsid w:val="00A21AE2"/>
    <w:rsid w:val="00A33CFB"/>
    <w:rsid w:val="00A463C2"/>
    <w:rsid w:val="00A5331B"/>
    <w:rsid w:val="00A53DAA"/>
    <w:rsid w:val="00A67EBF"/>
    <w:rsid w:val="00A74CA3"/>
    <w:rsid w:val="00A8080A"/>
    <w:rsid w:val="00AB0BEF"/>
    <w:rsid w:val="00AB20DF"/>
    <w:rsid w:val="00AB2C89"/>
    <w:rsid w:val="00AD34C1"/>
    <w:rsid w:val="00AD692A"/>
    <w:rsid w:val="00AD7BDB"/>
    <w:rsid w:val="00AE3ADA"/>
    <w:rsid w:val="00B06E94"/>
    <w:rsid w:val="00B10FE8"/>
    <w:rsid w:val="00B12A9B"/>
    <w:rsid w:val="00B24F1B"/>
    <w:rsid w:val="00B30F74"/>
    <w:rsid w:val="00B567EC"/>
    <w:rsid w:val="00B64CE0"/>
    <w:rsid w:val="00B66117"/>
    <w:rsid w:val="00B724EE"/>
    <w:rsid w:val="00B86D36"/>
    <w:rsid w:val="00B952CA"/>
    <w:rsid w:val="00BA0296"/>
    <w:rsid w:val="00BA5467"/>
    <w:rsid w:val="00BA7A64"/>
    <w:rsid w:val="00BC56BF"/>
    <w:rsid w:val="00BD0525"/>
    <w:rsid w:val="00BE1320"/>
    <w:rsid w:val="00BF0AC3"/>
    <w:rsid w:val="00BF0C5B"/>
    <w:rsid w:val="00BF3777"/>
    <w:rsid w:val="00C06F4B"/>
    <w:rsid w:val="00C11460"/>
    <w:rsid w:val="00C53707"/>
    <w:rsid w:val="00C632C7"/>
    <w:rsid w:val="00C868C3"/>
    <w:rsid w:val="00C97EBC"/>
    <w:rsid w:val="00CA1A4E"/>
    <w:rsid w:val="00CA37CC"/>
    <w:rsid w:val="00CA7E2E"/>
    <w:rsid w:val="00CE54E4"/>
    <w:rsid w:val="00CF5069"/>
    <w:rsid w:val="00D11152"/>
    <w:rsid w:val="00D143CA"/>
    <w:rsid w:val="00D15053"/>
    <w:rsid w:val="00D178AB"/>
    <w:rsid w:val="00D22337"/>
    <w:rsid w:val="00D27874"/>
    <w:rsid w:val="00D4090A"/>
    <w:rsid w:val="00D45203"/>
    <w:rsid w:val="00D735DD"/>
    <w:rsid w:val="00D76AE0"/>
    <w:rsid w:val="00D965BE"/>
    <w:rsid w:val="00D97EAF"/>
    <w:rsid w:val="00DA3019"/>
    <w:rsid w:val="00DB7366"/>
    <w:rsid w:val="00DC6C0F"/>
    <w:rsid w:val="00DE39F4"/>
    <w:rsid w:val="00DE4913"/>
    <w:rsid w:val="00DE7423"/>
    <w:rsid w:val="00DF08B8"/>
    <w:rsid w:val="00DF5294"/>
    <w:rsid w:val="00DF5A56"/>
    <w:rsid w:val="00DF6C25"/>
    <w:rsid w:val="00E10035"/>
    <w:rsid w:val="00E14A4A"/>
    <w:rsid w:val="00E17F6C"/>
    <w:rsid w:val="00E406EA"/>
    <w:rsid w:val="00E41B70"/>
    <w:rsid w:val="00E428E7"/>
    <w:rsid w:val="00E43D01"/>
    <w:rsid w:val="00E57095"/>
    <w:rsid w:val="00E613C0"/>
    <w:rsid w:val="00EB4F3F"/>
    <w:rsid w:val="00EC5641"/>
    <w:rsid w:val="00ED6A52"/>
    <w:rsid w:val="00F01699"/>
    <w:rsid w:val="00F04F42"/>
    <w:rsid w:val="00F10D4A"/>
    <w:rsid w:val="00F1175D"/>
    <w:rsid w:val="00F44D34"/>
    <w:rsid w:val="00F46BFD"/>
    <w:rsid w:val="00F56705"/>
    <w:rsid w:val="00F62F4D"/>
    <w:rsid w:val="00F76609"/>
    <w:rsid w:val="00F91860"/>
    <w:rsid w:val="00F92A9C"/>
    <w:rsid w:val="00F96953"/>
    <w:rsid w:val="00FA3E63"/>
    <w:rsid w:val="00FF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F7D4B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533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33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33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33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331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33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331B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533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33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33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33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331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33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331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6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9490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168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6162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372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18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436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4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2876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382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27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1396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022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304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56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4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16167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114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22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66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50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159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49977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800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8775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215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669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6653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4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pic 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577AA3-2BC3-45F6-85B9-EF51BE061C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297</Words>
  <Characters>1695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9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Romero</dc:creator>
  <cp:lastModifiedBy>KBH</cp:lastModifiedBy>
  <cp:revision>23</cp:revision>
  <cp:lastPrinted>2017-07-27T22:51:00Z</cp:lastPrinted>
  <dcterms:created xsi:type="dcterms:W3CDTF">2018-10-14T22:34:00Z</dcterms:created>
  <dcterms:modified xsi:type="dcterms:W3CDTF">2018-11-29T22:52:00Z</dcterms:modified>
</cp:coreProperties>
</file>